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76A7D" w14:textId="1D9F7EBC" w:rsidR="00750B6D" w:rsidRPr="000737F2" w:rsidRDefault="000737F2" w:rsidP="000737F2">
      <w:pPr>
        <w:jc w:val="center"/>
        <w:rPr>
          <w:rFonts w:ascii="Mystical Woods Rough Script" w:hAnsi="Mystical Woods Rough Script"/>
          <w:sz w:val="72"/>
          <w:szCs w:val="72"/>
        </w:rPr>
      </w:pPr>
      <w:r w:rsidRPr="000737F2">
        <w:rPr>
          <w:rFonts w:ascii="Mystical Woods Rough Script" w:hAnsi="Mystical Woods Rough Script"/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E14667" wp14:editId="7103A916">
                <wp:simplePos x="0" y="0"/>
                <wp:positionH relativeFrom="margin">
                  <wp:posOffset>3542030</wp:posOffset>
                </wp:positionH>
                <wp:positionV relativeFrom="paragraph">
                  <wp:posOffset>1600200</wp:posOffset>
                </wp:positionV>
                <wp:extent cx="914400" cy="795528"/>
                <wp:effectExtent l="19050" t="19050" r="38100" b="24130"/>
                <wp:wrapNone/>
                <wp:docPr id="1723102211" name="Isosceles Tri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795528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EC4564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" o:spid="_x0000_s1026" type="#_x0000_t5" style="position:absolute;margin-left:278.9pt;margin-top:126pt;width:1in;height:62.6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" fillcolor="white [3212]" strokecolor="#1f3763 [1604]" strokeweight="1pt">
                <w10:wrap anchorx="margin"/>
              </v:shape>
            </w:pict>
          </mc:Fallback>
        </mc:AlternateContent>
      </w:r>
      <w:r w:rsidRPr="000737F2">
        <w:rPr>
          <w:rFonts w:ascii="Mystical Woods Rough Script" w:hAnsi="Mystical Woods Rough Script"/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4DBC4B" wp14:editId="2CDBCB68">
                <wp:simplePos x="0" y="0"/>
                <wp:positionH relativeFrom="column">
                  <wp:posOffset>1536700</wp:posOffset>
                </wp:positionH>
                <wp:positionV relativeFrom="paragraph">
                  <wp:posOffset>1346200</wp:posOffset>
                </wp:positionV>
                <wp:extent cx="1435608" cy="1371600"/>
                <wp:effectExtent l="19050" t="19050" r="31750" b="19050"/>
                <wp:wrapNone/>
                <wp:docPr id="1078703822" name="Pentago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5608" cy="1371600"/>
                        </a:xfrm>
                        <a:prstGeom prst="pentagon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897C9F" w14:textId="4528B080" w:rsidR="000737F2" w:rsidRPr="000737F2" w:rsidRDefault="000737F2" w:rsidP="000737F2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4DBC4B" id="_x0000_t56" coordsize="21600,21600" o:spt="56" path="m10800,l,8259,4200,21600r13200,l21600,8259xe">
                <v:stroke joinstyle="miter"/>
                <v:path gradientshapeok="t" o:connecttype="custom" o:connectlocs="10800,0;0,8259;4200,21600;10800,21600;17400,21600;21600,8259" o:connectangles="270,180,90,90,90,0" textboxrect="4200,5077,17400,21600"/>
              </v:shapetype>
              <v:shape id="Pentagon 1" o:spid="_x0000_s1026" type="#_x0000_t56" style="position:absolute;left:0;text-align:left;margin-left:121pt;margin-top:106pt;width:113.05pt;height:10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" fillcolor="white [3212]" strokecolor="#1f3763 [1604]" strokeweight="1pt">
                <v:textbox>
                  <w:txbxContent>
                    <w:p w14:paraId="1E897C9F" w14:textId="4528B080" w:rsidR="000737F2" w:rsidRPr="000737F2" w:rsidRDefault="000737F2" w:rsidP="000737F2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Mystical Woods Rough Script" w:hAnsi="Mystical Woods Rough Script"/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5DA911" wp14:editId="7C872CBA">
                <wp:simplePos x="0" y="0"/>
                <wp:positionH relativeFrom="column">
                  <wp:posOffset>-114300</wp:posOffset>
                </wp:positionH>
                <wp:positionV relativeFrom="paragraph">
                  <wp:posOffset>1169670</wp:posOffset>
                </wp:positionV>
                <wp:extent cx="914400" cy="914400"/>
                <wp:effectExtent l="0" t="0" r="19050" b="19050"/>
                <wp:wrapNone/>
                <wp:docPr id="1211659758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CA38E5" w14:textId="2F1B257E" w:rsidR="000737F2" w:rsidRPr="000737F2" w:rsidRDefault="000737F2" w:rsidP="000737F2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737F2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” Tester Squa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5DA911" id="Rectangle 3" o:spid="_x0000_s1027" style="position:absolute;left:0;text-align:left;margin-left:-9pt;margin-top:92.1pt;width:1in;height:1in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" fillcolor="white [3212]" strokecolor="#1f3763 [1604]" strokeweight="1pt">
                <v:textbox>
                  <w:txbxContent>
                    <w:p w14:paraId="07CA38E5" w14:textId="2F1B257E" w:rsidR="000737F2" w:rsidRPr="000737F2" w:rsidRDefault="000737F2" w:rsidP="000737F2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737F2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” Tester Square</w:t>
                      </w:r>
                    </w:p>
                  </w:txbxContent>
                </v:textbox>
              </v:rect>
            </w:pict>
          </mc:Fallback>
        </mc:AlternateContent>
      </w:r>
      <w:r w:rsidRPr="000737F2">
        <w:rPr>
          <w:rFonts w:ascii="Mystical Woods Rough Script" w:hAnsi="Mystical Woods Rough Script"/>
          <w:sz w:val="72"/>
          <w:szCs w:val="72"/>
        </w:rPr>
        <w:t>3D EPP Star Templates</w:t>
      </w:r>
    </w:p>
    <w:sectPr w:rsidR="00750B6D" w:rsidRPr="000737F2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2C964" w14:textId="77777777" w:rsidR="000B1641" w:rsidRDefault="000B1641" w:rsidP="000737F2">
      <w:pPr>
        <w:spacing w:after="0" w:line="240" w:lineRule="auto"/>
      </w:pPr>
      <w:r>
        <w:separator/>
      </w:r>
    </w:p>
  </w:endnote>
  <w:endnote w:type="continuationSeparator" w:id="0">
    <w:p w14:paraId="2A0E15A8" w14:textId="77777777" w:rsidR="000B1641" w:rsidRDefault="000B1641" w:rsidP="000737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stical Woods Rough Script">
    <w:charset w:val="00"/>
    <w:family w:val="auto"/>
    <w:pitch w:val="variable"/>
    <w:sig w:usb0="2000000F" w:usb1="1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9136D" w14:textId="77777777" w:rsidR="000B1641" w:rsidRDefault="000B1641" w:rsidP="000737F2">
      <w:pPr>
        <w:spacing w:after="0" w:line="240" w:lineRule="auto"/>
      </w:pPr>
      <w:r>
        <w:separator/>
      </w:r>
    </w:p>
  </w:footnote>
  <w:footnote w:type="continuationSeparator" w:id="0">
    <w:p w14:paraId="1B5716EC" w14:textId="77777777" w:rsidR="000B1641" w:rsidRDefault="000B1641" w:rsidP="000737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56288" w14:textId="389A504B" w:rsidR="000737F2" w:rsidRDefault="000737F2" w:rsidP="000737F2">
    <w:pPr>
      <w:pStyle w:val="Footer"/>
    </w:pPr>
    <w:r>
      <w:t xml:space="preserve">Templates made by </w:t>
    </w:r>
    <w:proofErr w:type="gramStart"/>
    <w:r>
      <w:t xml:space="preserve">www.flosscandy.co.uk </w:t>
    </w:r>
    <w:r>
      <w:t>.</w:t>
    </w:r>
    <w:proofErr w:type="gramEnd"/>
    <w:r>
      <w:t xml:space="preserve"> Transfer onto stock card to make a template. </w:t>
    </w:r>
  </w:p>
  <w:p w14:paraId="64B7F0F8" w14:textId="77777777" w:rsidR="000737F2" w:rsidRDefault="000737F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NLW0MLW0tDS2sDRQ0lEKTi0uzszPAykwrAUA7nP/7iwAAAA="/>
  </w:docVars>
  <w:rsids>
    <w:rsidRoot w:val="000737F2"/>
    <w:rsid w:val="000737F2"/>
    <w:rsid w:val="000B1641"/>
    <w:rsid w:val="004A7394"/>
    <w:rsid w:val="00750B6D"/>
    <w:rsid w:val="008A3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8BCBC"/>
  <w15:chartTrackingRefBased/>
  <w15:docId w15:val="{C628E0EE-50C8-49DB-9C2C-816E92E79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37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7F2"/>
  </w:style>
  <w:style w:type="paragraph" w:styleId="Footer">
    <w:name w:val="footer"/>
    <w:basedOn w:val="Normal"/>
    <w:link w:val="FooterChar"/>
    <w:uiPriority w:val="99"/>
    <w:unhideWhenUsed/>
    <w:rsid w:val="000737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7F2"/>
  </w:style>
  <w:style w:type="character" w:styleId="Hyperlink">
    <w:name w:val="Hyperlink"/>
    <w:basedOn w:val="DefaultParagraphFont"/>
    <w:uiPriority w:val="99"/>
    <w:unhideWhenUsed/>
    <w:rsid w:val="000737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37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ca Kinman</dc:creator>
  <cp:keywords/>
  <dc:description/>
  <cp:lastModifiedBy>Becca Kinman</cp:lastModifiedBy>
  <cp:revision>1</cp:revision>
  <dcterms:created xsi:type="dcterms:W3CDTF">2023-06-02T16:13:00Z</dcterms:created>
  <dcterms:modified xsi:type="dcterms:W3CDTF">2023-06-02T16:20:00Z</dcterms:modified>
</cp:coreProperties>
</file>